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W w:w="5000" w:type="pct"/>
        <w:tblLook w:val="0000" w:firstRow="0" w:lastRow="0" w:firstColumn="0" w:lastColumn="0" w:noHBand="0" w:noVBand="0"/>
      </w:tblPr>
      <w:tblGrid>
        <w:gridCol w:w="2131"/>
        <w:gridCol w:w="2904"/>
        <w:gridCol w:w="161"/>
        <w:gridCol w:w="2433"/>
        <w:gridCol w:w="2441"/>
      </w:tblGrid>
      <w:tr w:rsidR="00291582" w:rsidRPr="00FC4628" w14:paraId="65F4C87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0" w:type="pct"/>
            <w:gridSpan w:val="2"/>
            <w:shd w:val="clear" w:color="auto" w:fill="auto"/>
          </w:tcPr>
          <w:p w14:paraId="58F42AC9" w14:textId="1C80657A" w:rsidR="00291582" w:rsidRPr="00291582" w:rsidRDefault="00291582" w:rsidP="00F45E4E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Date</w:t>
            </w:r>
          </w:p>
        </w:tc>
        <w:tc>
          <w:tcPr>
            <w:tcW w:w="2500" w:type="pct"/>
            <w:gridSpan w:val="3"/>
            <w:shd w:val="clear" w:color="auto" w:fill="auto"/>
          </w:tcPr>
          <w:p w14:paraId="6394FE83" w14:textId="3221850E" w:rsidR="00291582" w:rsidRPr="00291582" w:rsidRDefault="00291582" w:rsidP="00F45E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Managed By</w:t>
            </w:r>
          </w:p>
        </w:tc>
      </w:tr>
      <w:tr w:rsidR="004621D8" w:rsidRPr="00FC4628" w14:paraId="11B0988E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3F3F953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Client Details</w:t>
            </w:r>
          </w:p>
        </w:tc>
      </w:tr>
      <w:tr w:rsidR="004621D8" w:rsidRPr="00FC4628" w14:paraId="7B44AE8A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3ED94A4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3103D665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7EAABF8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4E8D9C6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43F73B4D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0C17545D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77838878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Guardian Details (If Applicable)</w:t>
            </w:r>
          </w:p>
        </w:tc>
      </w:tr>
      <w:tr w:rsidR="004621D8" w:rsidRPr="00FC4628" w14:paraId="709B6EB4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760C357F" w14:textId="195F7899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  <w:r w:rsidR="00D31F64"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="00D31F64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>LMS TRG TEMPLATE- DO NOT COPY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4D6D2E70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01E6EA00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5F2DE70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214C29A9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61C80AB3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2ABBEEB" w14:textId="77777777" w:rsidR="004621D8" w:rsidRPr="00FC4628" w:rsidRDefault="004621D8" w:rsidP="00F45E4E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Contact Detail</w:t>
            </w:r>
          </w:p>
        </w:tc>
      </w:tr>
      <w:tr w:rsidR="004621D8" w:rsidRPr="00FC4628" w14:paraId="0985BAE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524F50E3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Home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7DF08D4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52628A3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Mobile Phone</w:t>
            </w:r>
          </w:p>
        </w:tc>
        <w:tc>
          <w:tcPr>
            <w:tcW w:w="1212" w:type="pct"/>
            <w:shd w:val="clear" w:color="auto" w:fill="auto"/>
          </w:tcPr>
          <w:p w14:paraId="295DAB6A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35E44EF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6A600F00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Work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022C601A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7B6F648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Email Address</w:t>
            </w:r>
          </w:p>
        </w:tc>
        <w:tc>
          <w:tcPr>
            <w:tcW w:w="1212" w:type="pct"/>
            <w:shd w:val="clear" w:color="auto" w:fill="auto"/>
          </w:tcPr>
          <w:p w14:paraId="7B70EA95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1634094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2B7194D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Address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15526D33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0367883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6554DB22" w14:textId="77777777" w:rsidR="004621D8" w:rsidRPr="00FC4628" w:rsidRDefault="004621D8" w:rsidP="00F45E4E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Referrer Details</w:t>
            </w:r>
          </w:p>
        </w:tc>
      </w:tr>
      <w:tr w:rsidR="004621D8" w:rsidRPr="00FC4628" w14:paraId="5CE91C92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35E23A51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Nam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2E40B12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41897C9E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Position</w:t>
            </w:r>
          </w:p>
        </w:tc>
        <w:tc>
          <w:tcPr>
            <w:tcW w:w="1212" w:type="pct"/>
            <w:shd w:val="clear" w:color="auto" w:fill="auto"/>
          </w:tcPr>
          <w:p w14:paraId="527E9363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7F384D4A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75FA048C" w14:textId="4EA55B7D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Organisation</w:t>
            </w:r>
            <w:r w:rsidR="00D31F64"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="00D31F64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>LMS TRG TEMPLATE- DO NOT COPY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138D6433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3249BD63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Contact Details</w:t>
            </w:r>
          </w:p>
        </w:tc>
        <w:tc>
          <w:tcPr>
            <w:tcW w:w="1212" w:type="pct"/>
            <w:shd w:val="clear" w:color="auto" w:fill="auto"/>
          </w:tcPr>
          <w:p w14:paraId="51F35608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65CA0E63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2DFA0EA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Referrer Reason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6D11501E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14:paraId="4C3B9039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14:paraId="2418C854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1DCCD7DE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396DDEF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Further Client Details</w:t>
            </w:r>
          </w:p>
        </w:tc>
      </w:tr>
      <w:tr w:rsidR="004621D8" w:rsidRPr="00FC4628" w14:paraId="52636B19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56822269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Country of Birth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596EE9EA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0F1092B3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Preferred Language</w:t>
            </w:r>
          </w:p>
        </w:tc>
        <w:tc>
          <w:tcPr>
            <w:tcW w:w="1212" w:type="pct"/>
            <w:shd w:val="clear" w:color="auto" w:fill="auto"/>
          </w:tcPr>
          <w:p w14:paraId="09D88498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17006B59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4B107A8B" w14:textId="77777777" w:rsidR="004621D8" w:rsidRPr="00FC4628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Aboriginal or Torres Strait Islander?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523A05E1" w14:textId="07AB55D9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19759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582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291582"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161531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582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C4628">
              <w:rPr>
                <w:rFonts w:eastAsia="Times New Roman" w:cs="Arial"/>
                <w:sz w:val="18"/>
                <w:szCs w:val="18"/>
              </w:rPr>
              <w:t xml:space="preserve"> </w:t>
            </w:r>
          </w:p>
        </w:tc>
      </w:tr>
      <w:tr w:rsidR="004621D8" w:rsidRPr="00FC4628" w14:paraId="480F7037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0622EA4F" w14:textId="77777777" w:rsidR="004621D8" w:rsidRPr="00FC4628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Interpreter Required?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04839C4A" w14:textId="6AFBF59F" w:rsidR="004621D8" w:rsidRPr="00FC4628" w:rsidRDefault="00291582" w:rsidP="00C95E7B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810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8472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621D8" w:rsidRPr="00FC4628" w14:paraId="26A6CA91" w14:textId="77777777" w:rsidTr="00291582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1350C3B4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Other Support Required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1C707C14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2254BAC6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278DF78D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0C5EA9DA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</w:tbl>
    <w:p w14:paraId="67B5E342" w14:textId="2989F313" w:rsidR="004621D8" w:rsidRDefault="004621D8" w:rsidP="004621D8">
      <w:pPr>
        <w:spacing w:line="276" w:lineRule="auto"/>
        <w:rPr>
          <w:szCs w:val="20"/>
        </w:rPr>
      </w:pPr>
    </w:p>
    <w:p w14:paraId="2C3EEDAE" w14:textId="77777777" w:rsidR="00291582" w:rsidRPr="000A4F30" w:rsidRDefault="00291582" w:rsidP="004621D8">
      <w:pPr>
        <w:spacing w:line="276" w:lineRule="auto"/>
        <w:rPr>
          <w:szCs w:val="20"/>
        </w:rPr>
      </w:pPr>
    </w:p>
    <w:p w14:paraId="47DC38DD" w14:textId="77777777" w:rsidR="004621D8" w:rsidRPr="000A4F30" w:rsidRDefault="004621D8" w:rsidP="004621D8">
      <w:pPr>
        <w:spacing w:line="276" w:lineRule="auto"/>
        <w:rPr>
          <w:szCs w:val="20"/>
        </w:rPr>
      </w:pPr>
    </w:p>
    <w:tbl>
      <w:tblPr>
        <w:tblStyle w:val="PlainTable1"/>
        <w:tblW w:w="9950" w:type="dxa"/>
        <w:tblLook w:val="0000" w:firstRow="0" w:lastRow="0" w:firstColumn="0" w:lastColumn="0" w:noHBand="0" w:noVBand="0"/>
      </w:tblPr>
      <w:tblGrid>
        <w:gridCol w:w="1809"/>
        <w:gridCol w:w="3544"/>
        <w:gridCol w:w="840"/>
        <w:gridCol w:w="3757"/>
      </w:tblGrid>
      <w:tr w:rsidR="004621D8" w:rsidRPr="00FC4628" w14:paraId="1481A812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</w:tcPr>
          <w:p w14:paraId="667E409D" w14:textId="77777777" w:rsidR="004621D8" w:rsidRPr="00FC4628" w:rsidRDefault="004621D8" w:rsidP="00F45E4E">
            <w:pPr>
              <w:pStyle w:val="NoSpacing"/>
              <w:contextualSpacing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lastRenderedPageBreak/>
              <w:t>Action Taken / Follow Up</w:t>
            </w:r>
          </w:p>
        </w:tc>
      </w:tr>
      <w:tr w:rsidR="004621D8" w:rsidRPr="00FC4628" w14:paraId="29C7272C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4D1976A2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4E8F240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57A27371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E338900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A1B7B6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3B59CCF3" w14:textId="19BFA55A" w:rsidR="004621D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8372B6F" w14:textId="278A34F1" w:rsidR="00291582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7C1DBF70" w14:textId="77777777" w:rsidR="00291582" w:rsidRPr="00FC4628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7F18586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4041DE4" w14:textId="3A6254AF" w:rsidR="004621D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95792C4" w14:textId="5FA65732" w:rsidR="00291582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B6C0BE2" w14:textId="77777777" w:rsidR="00291582" w:rsidRPr="00FC4628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CFB8FC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420E5D9E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58369C13" w14:textId="77777777" w:rsidR="004621D8" w:rsidRPr="00FC4628" w:rsidRDefault="004621D8" w:rsidP="00F45E4E">
            <w:pPr>
              <w:contextualSpacing/>
              <w:jc w:val="left"/>
              <w:outlineLvl w:val="0"/>
              <w:rPr>
                <w:rFonts w:cs="Arial"/>
                <w:b/>
                <w:sz w:val="18"/>
                <w:szCs w:val="18"/>
              </w:rPr>
            </w:pPr>
            <w:r w:rsidRPr="00FC4628">
              <w:rPr>
                <w:rFonts w:cs="Arial"/>
                <w:b/>
                <w:sz w:val="18"/>
                <w:szCs w:val="18"/>
              </w:rPr>
              <w:t>Client/Guardian Declaration</w:t>
            </w:r>
          </w:p>
        </w:tc>
      </w:tr>
      <w:tr w:rsidR="004621D8" w:rsidRPr="00FC4628" w14:paraId="3EB101B2" w14:textId="77777777" w:rsidTr="00291582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3C2A52A3" w14:textId="4DC2EA36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 xml:space="preserve">I consent to my information being provided </w:t>
            </w:r>
            <w:r w:rsidR="007915C6">
              <w:rPr>
                <w:sz w:val="18"/>
                <w:szCs w:val="18"/>
              </w:rPr>
              <w:t>KEATS DISABILITY SERVICES</w:t>
            </w:r>
            <w:r w:rsidRPr="00FC4628">
              <w:rPr>
                <w:sz w:val="18"/>
                <w:szCs w:val="18"/>
              </w:rPr>
              <w:t xml:space="preserve"> to for the purposes of referral, service delivery and inclusion in de-identified data reporting.</w:t>
            </w:r>
          </w:p>
        </w:tc>
      </w:tr>
      <w:tr w:rsidR="004621D8" w:rsidRPr="00FC4628" w14:paraId="0BEA7CB7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14:paraId="279AD245" w14:textId="77777777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Full Name</w:t>
            </w:r>
          </w:p>
        </w:tc>
        <w:tc>
          <w:tcPr>
            <w:tcW w:w="1781" w:type="pct"/>
            <w:shd w:val="clear" w:color="auto" w:fill="auto"/>
          </w:tcPr>
          <w:p w14:paraId="79817B47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7763474E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2" w:type="pct"/>
            <w:shd w:val="clear" w:color="auto" w:fill="auto"/>
          </w:tcPr>
          <w:p w14:paraId="36B3668F" w14:textId="77777777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Date</w:t>
            </w:r>
          </w:p>
        </w:tc>
        <w:tc>
          <w:tcPr>
            <w:tcW w:w="1888" w:type="pct"/>
            <w:shd w:val="clear" w:color="auto" w:fill="auto"/>
          </w:tcPr>
          <w:p w14:paraId="1B725318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4621D8" w:rsidRPr="00FC4628" w14:paraId="78AEB477" w14:textId="77777777" w:rsidTr="00291582">
        <w:trPr>
          <w:trHeight w:val="6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14:paraId="3DBF2669" w14:textId="77777777" w:rsidR="004621D8" w:rsidRPr="00FC4628" w:rsidRDefault="004621D8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FC4628">
              <w:rPr>
                <w:rFonts w:eastAsia="Times New Roman"/>
                <w:sz w:val="18"/>
                <w:szCs w:val="18"/>
              </w:rPr>
              <w:t>Signature of Client/Guardian</w:t>
            </w:r>
          </w:p>
        </w:tc>
        <w:tc>
          <w:tcPr>
            <w:tcW w:w="4091" w:type="pct"/>
            <w:gridSpan w:val="3"/>
            <w:shd w:val="clear" w:color="auto" w:fill="auto"/>
          </w:tcPr>
          <w:p w14:paraId="6931713E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28D25554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28205062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7AB88369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13963BBF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057ED7BF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6E276731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</w:tbl>
    <w:p w14:paraId="614E2833" w14:textId="77777777" w:rsidR="004621D8" w:rsidRPr="00181BD4" w:rsidRDefault="004621D8" w:rsidP="004621D8"/>
    <w:p w14:paraId="0E6906D2" w14:textId="77777777" w:rsidR="004621D8" w:rsidRDefault="004621D8" w:rsidP="004621D8">
      <w:pPr>
        <w:jc w:val="left"/>
      </w:pPr>
    </w:p>
    <w:p w14:paraId="6E37550B" w14:textId="77777777" w:rsidR="004621D8" w:rsidRDefault="004621D8" w:rsidP="004621D8">
      <w:pPr>
        <w:jc w:val="left"/>
      </w:pPr>
    </w:p>
    <w:p w14:paraId="5BC66E05" w14:textId="77777777" w:rsidR="004621D8" w:rsidRDefault="004621D8" w:rsidP="004621D8">
      <w:pPr>
        <w:jc w:val="left"/>
      </w:pPr>
    </w:p>
    <w:p w14:paraId="6677ACBA" w14:textId="77777777" w:rsidR="004621D8" w:rsidRDefault="004621D8" w:rsidP="004621D8">
      <w:pPr>
        <w:jc w:val="left"/>
      </w:pPr>
    </w:p>
    <w:p w14:paraId="182A3F87" w14:textId="77777777" w:rsidR="004621D8" w:rsidRDefault="004621D8" w:rsidP="004621D8">
      <w:pPr>
        <w:jc w:val="left"/>
      </w:pPr>
    </w:p>
    <w:p w14:paraId="27D3DD5C" w14:textId="77777777" w:rsidR="004621D8" w:rsidRDefault="004621D8" w:rsidP="004621D8">
      <w:pPr>
        <w:jc w:val="left"/>
      </w:pPr>
    </w:p>
    <w:p w14:paraId="05DFD88F" w14:textId="77777777" w:rsidR="004621D8" w:rsidRDefault="004621D8" w:rsidP="004621D8"/>
    <w:p w14:paraId="77839A05" w14:textId="77777777" w:rsidR="004621D8" w:rsidRPr="0000125B" w:rsidRDefault="004621D8" w:rsidP="004621D8">
      <w:pPr>
        <w:rPr>
          <w:lang w:val="en-AU"/>
        </w:rPr>
      </w:pPr>
    </w:p>
    <w:p w14:paraId="0EB8BB3D" w14:textId="77777777" w:rsidR="004621D8" w:rsidRPr="0000125B" w:rsidRDefault="004621D8" w:rsidP="004621D8">
      <w:pPr>
        <w:rPr>
          <w:lang w:val="en-AU"/>
        </w:rPr>
      </w:pPr>
    </w:p>
    <w:p w14:paraId="5FF3CBBB" w14:textId="77777777" w:rsidR="004621D8" w:rsidRDefault="004621D8" w:rsidP="004621D8"/>
    <w:p w14:paraId="26DBA418" w14:textId="77777777" w:rsidR="004621D8" w:rsidRDefault="004621D8" w:rsidP="004621D8"/>
    <w:p w14:paraId="5332FA6B" w14:textId="77777777" w:rsidR="004621D8" w:rsidRDefault="004621D8" w:rsidP="004621D8"/>
    <w:p w14:paraId="65BDC292" w14:textId="77777777" w:rsidR="004621D8" w:rsidRDefault="004621D8" w:rsidP="004621D8"/>
    <w:p w14:paraId="3BDE43DD" w14:textId="77777777" w:rsidR="004621D8" w:rsidRDefault="004621D8" w:rsidP="004621D8"/>
    <w:p w14:paraId="58DE538B" w14:textId="77777777" w:rsidR="004621D8" w:rsidRDefault="004621D8" w:rsidP="004621D8"/>
    <w:p w14:paraId="6437E8AA" w14:textId="77777777" w:rsidR="004621D8" w:rsidRDefault="004621D8" w:rsidP="004621D8"/>
    <w:p w14:paraId="1ABA6A99" w14:textId="4B109419" w:rsidR="0046683E" w:rsidRPr="004621D8" w:rsidRDefault="0046683E" w:rsidP="00291582">
      <w:pPr>
        <w:tabs>
          <w:tab w:val="left" w:pos="1260"/>
        </w:tabs>
      </w:pPr>
    </w:p>
    <w:sectPr w:rsidR="0046683E" w:rsidRPr="004621D8" w:rsidSect="00AC2A3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6CD7E" w14:textId="77777777" w:rsidR="00F67876" w:rsidRDefault="00F67876" w:rsidP="00886D2E">
      <w:pPr>
        <w:spacing w:before="0" w:after="0"/>
      </w:pPr>
      <w:r>
        <w:separator/>
      </w:r>
    </w:p>
  </w:endnote>
  <w:endnote w:type="continuationSeparator" w:id="0">
    <w:p w14:paraId="1EB8ABA3" w14:textId="77777777" w:rsidR="00F67876" w:rsidRDefault="00F67876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688"/>
      <w:gridCol w:w="3117"/>
    </w:tblGrid>
    <w:tr w:rsidR="00792BB4" w:rsidRPr="00AC2A38" w14:paraId="5A4B52E2" w14:textId="77777777" w:rsidTr="00291582">
      <w:tc>
        <w:tcPr>
          <w:tcW w:w="3116" w:type="dxa"/>
        </w:tcPr>
        <w:p w14:paraId="0EBE73D6" w14:textId="77777777" w:rsidR="00792BB4" w:rsidRPr="00AC2A38" w:rsidRDefault="004621D8" w:rsidP="0016601C">
          <w:pPr>
            <w:pStyle w:val="Footer"/>
            <w:spacing w:before="60" w:after="60"/>
            <w:jc w:val="left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688" w:type="dxa"/>
        </w:tcPr>
        <w:p w14:paraId="3B6EA0C0" w14:textId="591FAB6E" w:rsidR="00792BB4" w:rsidRPr="00AC2A38" w:rsidRDefault="007915C6" w:rsidP="00FE03ED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  <w:r>
            <w:rPr>
              <w:color w:val="549E39" w:themeColor="accent1"/>
              <w:szCs w:val="18"/>
            </w:rPr>
            <w:t>KEATS DISABILITY SERVICES</w:t>
          </w:r>
        </w:p>
      </w:tc>
      <w:tc>
        <w:tcPr>
          <w:tcW w:w="3117" w:type="dxa"/>
        </w:tcPr>
        <w:p w14:paraId="1E19AE95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="004621D8">
            <w:rPr>
              <w:noProof/>
              <w:color w:val="549E39" w:themeColor="accent1"/>
              <w:szCs w:val="18"/>
            </w:rPr>
            <w:t>2</w:t>
          </w:r>
        </w:p>
      </w:tc>
    </w:tr>
    <w:tr w:rsidR="00792BB4" w:rsidRPr="00AC2A38" w14:paraId="00D9E40A" w14:textId="77777777" w:rsidTr="00291582">
      <w:tc>
        <w:tcPr>
          <w:tcW w:w="3116" w:type="dxa"/>
        </w:tcPr>
        <w:p w14:paraId="16B79041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>Rev.1, &lt;date&gt;</w:t>
          </w:r>
        </w:p>
      </w:tc>
      <w:tc>
        <w:tcPr>
          <w:tcW w:w="3688" w:type="dxa"/>
        </w:tcPr>
        <w:p w14:paraId="1B25D386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15308137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420E0AEE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775D04E" wp14:editId="4DC4E9C5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4AB093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830"/>
      <w:gridCol w:w="3117"/>
    </w:tblGrid>
    <w:tr w:rsidR="00792BB4" w:rsidRPr="00AC2A38" w14:paraId="32FD6E47" w14:textId="77777777" w:rsidTr="00291582">
      <w:tc>
        <w:tcPr>
          <w:tcW w:w="3116" w:type="dxa"/>
        </w:tcPr>
        <w:p w14:paraId="4ACF203A" w14:textId="77777777" w:rsidR="00792BB4" w:rsidRPr="00AC2A38" w:rsidRDefault="004621D8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830" w:type="dxa"/>
        </w:tcPr>
        <w:p w14:paraId="07143674" w14:textId="1728F552" w:rsidR="00792BB4" w:rsidRPr="00AC2A38" w:rsidRDefault="007915C6" w:rsidP="00AC2A38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  <w:r>
            <w:rPr>
              <w:color w:val="549E39" w:themeColor="accent1"/>
              <w:szCs w:val="18"/>
            </w:rPr>
            <w:t>KEATS DISABILITY SERVICES</w:t>
          </w:r>
        </w:p>
      </w:tc>
      <w:tc>
        <w:tcPr>
          <w:tcW w:w="3117" w:type="dxa"/>
        </w:tcPr>
        <w:p w14:paraId="2D79C168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="004621D8">
            <w:rPr>
              <w:noProof/>
              <w:color w:val="549E39" w:themeColor="accent1"/>
              <w:szCs w:val="18"/>
            </w:rPr>
            <w:t>1</w:t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="004621D8">
            <w:rPr>
              <w:noProof/>
              <w:color w:val="549E39" w:themeColor="accent1"/>
              <w:szCs w:val="18"/>
            </w:rPr>
            <w:t>2</w:t>
          </w:r>
        </w:p>
      </w:tc>
    </w:tr>
    <w:tr w:rsidR="00792BB4" w:rsidRPr="00AC2A38" w14:paraId="13D35D11" w14:textId="77777777" w:rsidTr="00291582">
      <w:tc>
        <w:tcPr>
          <w:tcW w:w="3116" w:type="dxa"/>
        </w:tcPr>
        <w:p w14:paraId="3F7C55D0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>Rev.1, &lt;date&gt;</w:t>
          </w:r>
        </w:p>
      </w:tc>
      <w:tc>
        <w:tcPr>
          <w:tcW w:w="3830" w:type="dxa"/>
        </w:tcPr>
        <w:p w14:paraId="1FF4D2FF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0E4F5097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2EA60F19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16491591" wp14:editId="0CCD1DD7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E2A0A47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A0DA1" w14:textId="77777777" w:rsidR="00F67876" w:rsidRDefault="00F67876" w:rsidP="00886D2E">
      <w:pPr>
        <w:spacing w:before="0" w:after="0"/>
      </w:pPr>
      <w:r>
        <w:separator/>
      </w:r>
    </w:p>
  </w:footnote>
  <w:footnote w:type="continuationSeparator" w:id="0">
    <w:p w14:paraId="5919CA3B" w14:textId="77777777" w:rsidR="00F67876" w:rsidRDefault="00F67876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A6696D" w14:paraId="3A118BD4" w14:textId="77777777" w:rsidTr="00EE6A4E">
      <w:tc>
        <w:tcPr>
          <w:tcW w:w="5949" w:type="dxa"/>
          <w:vAlign w:val="center"/>
        </w:tcPr>
        <w:p w14:paraId="77957DE8" w14:textId="77777777" w:rsidR="00291582" w:rsidRDefault="00291582" w:rsidP="00291582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4621D8">
            <w:rPr>
              <w:rStyle w:val="Strong"/>
              <w:sz w:val="28"/>
              <w:szCs w:val="24"/>
            </w:rPr>
            <w:t>Referral Form</w:t>
          </w:r>
        </w:p>
        <w:p w14:paraId="777B6505" w14:textId="1B50DE64" w:rsidR="00A6696D" w:rsidRPr="00BD651D" w:rsidRDefault="007915C6" w:rsidP="00291582">
          <w:pPr>
            <w:pStyle w:val="Header"/>
            <w:jc w:val="left"/>
            <w:rPr>
              <w:rStyle w:val="Strong"/>
              <w:b w:val="0"/>
              <w:bCs w:val="0"/>
              <w:sz w:val="28"/>
              <w:szCs w:val="28"/>
            </w:rPr>
          </w:pPr>
          <w:r>
            <w:rPr>
              <w:rStyle w:val="Strong"/>
              <w:b w:val="0"/>
              <w:bCs w:val="0"/>
              <w:szCs w:val="20"/>
            </w:rPr>
            <w:t>KEATS DISABILITY SERVICES</w:t>
          </w:r>
        </w:p>
      </w:tc>
      <w:tc>
        <w:tcPr>
          <w:tcW w:w="4116" w:type="dxa"/>
        </w:tcPr>
        <w:p w14:paraId="53DF56CB" w14:textId="66FF9F77" w:rsidR="00A6696D" w:rsidRDefault="00A6696D" w:rsidP="00A6696D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14:paraId="4E2E14F0" w14:textId="77777777" w:rsidR="00792BB4" w:rsidRDefault="0079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258"/>
    </w:tblGrid>
    <w:tr w:rsidR="00B00533" w14:paraId="7E4491A5" w14:textId="77777777" w:rsidTr="00EE6A4E">
      <w:tc>
        <w:tcPr>
          <w:tcW w:w="5949" w:type="dxa"/>
          <w:vAlign w:val="center"/>
        </w:tcPr>
        <w:p w14:paraId="44E460C4" w14:textId="77777777" w:rsidR="00B00533" w:rsidRDefault="00291582" w:rsidP="0016601C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4621D8">
            <w:rPr>
              <w:rStyle w:val="Strong"/>
              <w:sz w:val="28"/>
              <w:szCs w:val="24"/>
            </w:rPr>
            <w:t>Referral Form</w:t>
          </w:r>
        </w:p>
        <w:p w14:paraId="685B830E" w14:textId="3F349227" w:rsidR="00291582" w:rsidRPr="00BD651D" w:rsidRDefault="007915C6" w:rsidP="0016601C">
          <w:pPr>
            <w:pStyle w:val="Header"/>
            <w:jc w:val="left"/>
            <w:rPr>
              <w:rStyle w:val="Strong"/>
              <w:b w:val="0"/>
              <w:bCs w:val="0"/>
              <w:szCs w:val="20"/>
            </w:rPr>
          </w:pPr>
          <w:r>
            <w:rPr>
              <w:rStyle w:val="Strong"/>
              <w:b w:val="0"/>
              <w:bCs w:val="0"/>
              <w:szCs w:val="20"/>
            </w:rPr>
            <w:t>KEATS DISABILITY SERVICES</w:t>
          </w:r>
        </w:p>
        <w:p w14:paraId="6002F1BF" w14:textId="3185780E" w:rsidR="00291582" w:rsidRPr="00291582" w:rsidRDefault="00291582" w:rsidP="0016601C">
          <w:pPr>
            <w:pStyle w:val="Header"/>
            <w:jc w:val="left"/>
            <w:rPr>
              <w:rStyle w:val="Strong"/>
              <w:szCs w:val="20"/>
            </w:rPr>
          </w:pPr>
        </w:p>
      </w:tc>
      <w:tc>
        <w:tcPr>
          <w:tcW w:w="4258" w:type="dxa"/>
        </w:tcPr>
        <w:p w14:paraId="6C0105B3" w14:textId="2B30FDC5" w:rsidR="00B00533" w:rsidRDefault="00B00533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14:paraId="27945D41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C47"/>
    <w:multiLevelType w:val="hybridMultilevel"/>
    <w:tmpl w:val="60E8160A"/>
    <w:lvl w:ilvl="0" w:tplc="BED8EB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43D"/>
    <w:multiLevelType w:val="hybridMultilevel"/>
    <w:tmpl w:val="4FA83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C406AF"/>
    <w:multiLevelType w:val="hybridMultilevel"/>
    <w:tmpl w:val="52CCC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D412F5"/>
    <w:multiLevelType w:val="hybridMultilevel"/>
    <w:tmpl w:val="F5C2B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455F47"/>
    <w:multiLevelType w:val="hybridMultilevel"/>
    <w:tmpl w:val="C332C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470997"/>
    <w:multiLevelType w:val="hybridMultilevel"/>
    <w:tmpl w:val="84260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9145031"/>
    <w:multiLevelType w:val="multilevel"/>
    <w:tmpl w:val="6130F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6E3FFF"/>
    <w:multiLevelType w:val="hybridMultilevel"/>
    <w:tmpl w:val="8D2A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592588"/>
    <w:multiLevelType w:val="hybridMultilevel"/>
    <w:tmpl w:val="EAF09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91767247">
    <w:abstractNumId w:val="1"/>
  </w:num>
  <w:num w:numId="2" w16cid:durableId="115101691">
    <w:abstractNumId w:val="5"/>
  </w:num>
  <w:num w:numId="3" w16cid:durableId="1230075506">
    <w:abstractNumId w:val="8"/>
  </w:num>
  <w:num w:numId="4" w16cid:durableId="634021912">
    <w:abstractNumId w:val="6"/>
  </w:num>
  <w:num w:numId="5" w16cid:durableId="1090390974">
    <w:abstractNumId w:val="3"/>
  </w:num>
  <w:num w:numId="6" w16cid:durableId="119978454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8424788">
    <w:abstractNumId w:val="7"/>
  </w:num>
  <w:num w:numId="8" w16cid:durableId="801578166">
    <w:abstractNumId w:val="2"/>
  </w:num>
  <w:num w:numId="9" w16cid:durableId="10230907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TQxtDQ1NTE1szBX0lEKTi0uzszPAykwrgUADcD6rywAAAA="/>
  </w:docVars>
  <w:rsids>
    <w:rsidRoot w:val="009A4B38"/>
    <w:rsid w:val="0000125B"/>
    <w:rsid w:val="000D3844"/>
    <w:rsid w:val="000E344A"/>
    <w:rsid w:val="001579C2"/>
    <w:rsid w:val="001619DA"/>
    <w:rsid w:val="0016601C"/>
    <w:rsid w:val="001F0A0A"/>
    <w:rsid w:val="00276A67"/>
    <w:rsid w:val="00291582"/>
    <w:rsid w:val="002E725C"/>
    <w:rsid w:val="0034693B"/>
    <w:rsid w:val="003F68E3"/>
    <w:rsid w:val="003F7044"/>
    <w:rsid w:val="004621D8"/>
    <w:rsid w:val="0046683E"/>
    <w:rsid w:val="004A3DD4"/>
    <w:rsid w:val="004D5EE8"/>
    <w:rsid w:val="005738AE"/>
    <w:rsid w:val="005929F6"/>
    <w:rsid w:val="00593301"/>
    <w:rsid w:val="005D01D6"/>
    <w:rsid w:val="005F2474"/>
    <w:rsid w:val="006155FB"/>
    <w:rsid w:val="00630E1F"/>
    <w:rsid w:val="007915C6"/>
    <w:rsid w:val="00792BB4"/>
    <w:rsid w:val="008256CB"/>
    <w:rsid w:val="008443A5"/>
    <w:rsid w:val="0088435B"/>
    <w:rsid w:val="00886D2E"/>
    <w:rsid w:val="00903E23"/>
    <w:rsid w:val="009500A7"/>
    <w:rsid w:val="009A4B38"/>
    <w:rsid w:val="009B642A"/>
    <w:rsid w:val="00A626B1"/>
    <w:rsid w:val="00A6696D"/>
    <w:rsid w:val="00A71B35"/>
    <w:rsid w:val="00AC2A38"/>
    <w:rsid w:val="00B00533"/>
    <w:rsid w:val="00B56EB3"/>
    <w:rsid w:val="00B94B3E"/>
    <w:rsid w:val="00BD651D"/>
    <w:rsid w:val="00C87D23"/>
    <w:rsid w:val="00C9648E"/>
    <w:rsid w:val="00CB5C13"/>
    <w:rsid w:val="00CC3D92"/>
    <w:rsid w:val="00D31F64"/>
    <w:rsid w:val="00D50D5C"/>
    <w:rsid w:val="00D66869"/>
    <w:rsid w:val="00D8159A"/>
    <w:rsid w:val="00E35AE0"/>
    <w:rsid w:val="00E67E6D"/>
    <w:rsid w:val="00EE6A4E"/>
    <w:rsid w:val="00F00065"/>
    <w:rsid w:val="00F45E4E"/>
    <w:rsid w:val="00F67876"/>
    <w:rsid w:val="00F7177E"/>
    <w:rsid w:val="00F75E69"/>
    <w:rsid w:val="00F777FF"/>
    <w:rsid w:val="00F969F9"/>
    <w:rsid w:val="00FA4DE7"/>
    <w:rsid w:val="00FB3FC1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75011"/>
  <w15:chartTrackingRefBased/>
  <w15:docId w15:val="{22527239-9C17-4658-9D39-3E741D73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1D8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49E39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294E1C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549E39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294E1C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6B9F25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93D07C" w:themeColor="accent1" w:themeTint="99"/>
        </w:tcBorders>
        <w:shd w:val="clear" w:color="auto" w:fill="455F51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93D07C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6E1DB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9A4B38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customStyle="1" w:styleId="ListParagraphChar">
    <w:name w:val="List Paragraph Char"/>
    <w:aliases w:val="List Paragraph1 Char,List Paragraph11 Char,Recommendation Char,L Char,Number Char,#List Paragraph Char,List Paragraph111 Char,F5 List Paragraph Char,Dot pt Char,CV text Char,Table text Char,Medium Grid 1 - Accent 21 Char,Bullets Char"/>
    <w:link w:val="ListParagraph"/>
    <w:uiPriority w:val="34"/>
    <w:locked/>
    <w:rsid w:val="009A4B38"/>
    <w:rPr>
      <w:rFonts w:ascii="Verdana" w:eastAsiaTheme="minorEastAsia" w:hAnsi="Verdana"/>
      <w:sz w:val="20"/>
      <w:szCs w:val="20"/>
      <w:lang w:val="en-AU"/>
    </w:rPr>
  </w:style>
  <w:style w:type="paragraph" w:styleId="ListParagraph">
    <w:name w:val="List Paragraph"/>
    <w:aliases w:val="List Paragraph1,List Paragraph11,Recommendation,L,Number,#List Paragraph,List Paragraph111,F5 List Paragraph,Dot pt,CV text,Table text,Medium Grid 1 - Accent 21,Numbered Paragraph,List Paragraph2,NFP GP Bulleted List,Bullets"/>
    <w:basedOn w:val="Normal"/>
    <w:link w:val="ListParagraphChar"/>
    <w:uiPriority w:val="34"/>
    <w:qFormat/>
    <w:rsid w:val="009A4B38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/>
      <w:szCs w:val="20"/>
      <w:lang w:val="en-AU"/>
    </w:rPr>
  </w:style>
  <w:style w:type="paragraph" w:customStyle="1" w:styleId="Normal1">
    <w:name w:val="Normal1"/>
    <w:uiPriority w:val="99"/>
    <w:rsid w:val="009A4B38"/>
    <w:pPr>
      <w:spacing w:before="200" w:after="200" w:line="276" w:lineRule="auto"/>
    </w:pPr>
    <w:rPr>
      <w:rFonts w:eastAsiaTheme="minorEastAsia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16601C"/>
    <w:pPr>
      <w:spacing w:before="0" w:after="0"/>
      <w:jc w:val="left"/>
    </w:pPr>
    <w:rPr>
      <w:rFonts w:eastAsiaTheme="minorEastAsia"/>
      <w:szCs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16601C"/>
    <w:rPr>
      <w:rFonts w:eastAsiaTheme="minorEastAsia"/>
      <w:sz w:val="20"/>
      <w:szCs w:val="20"/>
      <w:lang w:val="en-AU"/>
    </w:rPr>
  </w:style>
  <w:style w:type="table" w:styleId="PlainTable1">
    <w:name w:val="Plain Table 1"/>
    <w:basedOn w:val="TableNormal"/>
    <w:uiPriority w:val="41"/>
    <w:rsid w:val="0029158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F21B6-BE34-496B-A4EB-ABC561C2C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</dc:title>
  <dc:subject>www.lmstrg.com</dc:subject>
  <dc:creator>mian latif</dc:creator>
  <cp:keywords>LMS TRG; www.lmstrg.com</cp:keywords>
  <dc:description>IP Asset of LMS TRG. DO NOT COPY</dc:description>
  <cp:lastModifiedBy>Drew Keating</cp:lastModifiedBy>
  <cp:revision>2</cp:revision>
  <cp:lastPrinted>2021-05-26T11:30:00Z</cp:lastPrinted>
  <dcterms:created xsi:type="dcterms:W3CDTF">2023-10-12T04:50:00Z</dcterms:created>
  <dcterms:modified xsi:type="dcterms:W3CDTF">2023-10-12T04:50:00Z</dcterms:modified>
  <cp:category>NDIS Policies and Procedures</cp:category>
</cp:coreProperties>
</file>